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EBF2F" w14:textId="1D232D65" w:rsidR="007F5C84" w:rsidRDefault="004B115C" w:rsidP="004B115C">
      <w:pPr>
        <w:spacing w:after="0" w:line="240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>Expense Claim</w:t>
      </w:r>
    </w:p>
    <w:p w14:paraId="38892B5E" w14:textId="77777777" w:rsidR="004B115C" w:rsidRDefault="004B115C" w:rsidP="004B115C">
      <w:pPr>
        <w:spacing w:after="0" w:line="240" w:lineRule="auto"/>
      </w:pPr>
    </w:p>
    <w:p w14:paraId="01517EF5" w14:textId="77777777" w:rsidR="00BE2820" w:rsidRDefault="00BE2820" w:rsidP="004B115C">
      <w:pPr>
        <w:spacing w:after="0" w:line="240" w:lineRule="auto"/>
        <w:rPr>
          <w:b/>
        </w:rPr>
      </w:pPr>
    </w:p>
    <w:p w14:paraId="2E802D42" w14:textId="285179B9" w:rsidR="004B115C" w:rsidRPr="00B10F94" w:rsidRDefault="004B115C" w:rsidP="004B115C">
      <w:pPr>
        <w:spacing w:after="0" w:line="240" w:lineRule="auto"/>
        <w:rPr>
          <w:bCs/>
        </w:rPr>
      </w:pPr>
      <w:r w:rsidRPr="004B115C">
        <w:rPr>
          <w:b/>
        </w:rPr>
        <w:t>Name:</w:t>
      </w:r>
      <w:r w:rsidR="00673B65">
        <w:rPr>
          <w:b/>
        </w:rPr>
        <w:t xml:space="preserve"> </w:t>
      </w:r>
      <w:r w:rsidR="000D0BBE">
        <w:rPr>
          <w:b/>
        </w:rPr>
        <w:t>Ayush Khatiwada</w:t>
      </w:r>
      <w:r w:rsidR="000D0BBE">
        <w:rPr>
          <w:b/>
        </w:rPr>
        <w:tab/>
      </w:r>
    </w:p>
    <w:p w14:paraId="065515EC" w14:textId="77777777" w:rsidR="004B115C" w:rsidRPr="004B115C" w:rsidRDefault="004B115C" w:rsidP="004B115C">
      <w:pPr>
        <w:spacing w:after="0" w:line="240" w:lineRule="auto"/>
        <w:rPr>
          <w:b/>
        </w:rPr>
      </w:pPr>
    </w:p>
    <w:p w14:paraId="0936AEA8" w14:textId="114F9A82" w:rsidR="004B115C" w:rsidRPr="00B10F94" w:rsidRDefault="004B115C" w:rsidP="004B115C">
      <w:pPr>
        <w:spacing w:after="0" w:line="240" w:lineRule="auto"/>
        <w:rPr>
          <w:bCs/>
        </w:rPr>
      </w:pPr>
      <w:r w:rsidRPr="004B115C">
        <w:rPr>
          <w:b/>
        </w:rPr>
        <w:t>Address:</w:t>
      </w:r>
      <w:r w:rsidR="00673B65">
        <w:rPr>
          <w:b/>
        </w:rPr>
        <w:t xml:space="preserve"> </w:t>
      </w:r>
      <w:r w:rsidR="000D0BBE">
        <w:rPr>
          <w:b/>
        </w:rPr>
        <w:t>85 Rutland Road, Southall, London, UB1 2UR</w:t>
      </w:r>
    </w:p>
    <w:p w14:paraId="11D7096F" w14:textId="77777777" w:rsidR="004B115C" w:rsidRPr="004B115C" w:rsidRDefault="004B115C" w:rsidP="004B115C">
      <w:pPr>
        <w:spacing w:after="0" w:line="240" w:lineRule="auto"/>
        <w:rPr>
          <w:b/>
        </w:rPr>
      </w:pPr>
      <w:r w:rsidRPr="004B115C">
        <w:rPr>
          <w:b/>
        </w:rPr>
        <w:tab/>
      </w:r>
    </w:p>
    <w:p w14:paraId="0191B178" w14:textId="620E21DE" w:rsidR="004B115C" w:rsidRPr="00B10F94" w:rsidRDefault="004B115C" w:rsidP="004B115C">
      <w:pPr>
        <w:spacing w:after="0" w:line="240" w:lineRule="auto"/>
        <w:rPr>
          <w:bCs/>
        </w:rPr>
      </w:pPr>
      <w:r w:rsidRPr="004B115C">
        <w:rPr>
          <w:b/>
        </w:rPr>
        <w:t>Date:</w:t>
      </w:r>
      <w:r w:rsidR="00673B65">
        <w:rPr>
          <w:b/>
        </w:rPr>
        <w:t xml:space="preserve"> </w:t>
      </w:r>
      <w:r w:rsidR="000D0BBE">
        <w:rPr>
          <w:b/>
        </w:rPr>
        <w:t>06/07/2023</w:t>
      </w:r>
    </w:p>
    <w:p w14:paraId="4D520506" w14:textId="77777777" w:rsidR="004B115C" w:rsidRPr="004B115C" w:rsidRDefault="004B115C" w:rsidP="004B115C">
      <w:pPr>
        <w:spacing w:after="0" w:line="240" w:lineRule="auto"/>
        <w:rPr>
          <w:b/>
        </w:rPr>
      </w:pPr>
    </w:p>
    <w:p w14:paraId="5E9790C2" w14:textId="1F0BFC85" w:rsidR="004B115C" w:rsidRPr="00B10F94" w:rsidRDefault="004B115C" w:rsidP="002E493C">
      <w:pPr>
        <w:spacing w:after="0" w:line="240" w:lineRule="auto"/>
        <w:rPr>
          <w:bCs/>
        </w:rPr>
      </w:pPr>
      <w:r w:rsidRPr="004B115C">
        <w:rPr>
          <w:b/>
        </w:rPr>
        <w:t>Event:</w:t>
      </w:r>
      <w:r w:rsidR="00673B65">
        <w:rPr>
          <w:b/>
        </w:rPr>
        <w:t xml:space="preserve"> </w:t>
      </w:r>
      <w:r w:rsidR="00317595">
        <w:rPr>
          <w:bCs/>
        </w:rPr>
        <w:t>Tech Developer Programme</w:t>
      </w:r>
    </w:p>
    <w:p w14:paraId="77993A70" w14:textId="77777777" w:rsidR="002E493C" w:rsidRPr="002E493C" w:rsidRDefault="002E493C" w:rsidP="002E493C">
      <w:pPr>
        <w:spacing w:after="0" w:line="240" w:lineRule="auto"/>
        <w:rPr>
          <w:b/>
        </w:rPr>
      </w:pPr>
    </w:p>
    <w:p w14:paraId="4C63E455" w14:textId="77777777" w:rsidR="002E493C" w:rsidRDefault="002E493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8"/>
        <w:gridCol w:w="2116"/>
      </w:tblGrid>
      <w:tr w:rsidR="000A404A" w14:paraId="7EE4857D" w14:textId="77777777" w:rsidTr="00BE2820">
        <w:trPr>
          <w:trHeight w:val="90"/>
        </w:trPr>
        <w:tc>
          <w:tcPr>
            <w:tcW w:w="7038" w:type="dxa"/>
          </w:tcPr>
          <w:p w14:paraId="2F3B5E48" w14:textId="77777777" w:rsidR="000A404A" w:rsidRPr="004B115C" w:rsidRDefault="000A404A" w:rsidP="004B115C">
            <w:pPr>
              <w:jc w:val="center"/>
              <w:rPr>
                <w:b/>
              </w:rPr>
            </w:pPr>
            <w:r w:rsidRPr="004B115C">
              <w:rPr>
                <w:b/>
              </w:rPr>
              <w:t>DESCRIPTION</w:t>
            </w:r>
          </w:p>
        </w:tc>
        <w:tc>
          <w:tcPr>
            <w:tcW w:w="2116" w:type="dxa"/>
          </w:tcPr>
          <w:p w14:paraId="139CBBFD" w14:textId="77777777" w:rsidR="000A404A" w:rsidRPr="004B115C" w:rsidRDefault="000A404A" w:rsidP="004B115C">
            <w:pPr>
              <w:jc w:val="center"/>
              <w:rPr>
                <w:b/>
              </w:rPr>
            </w:pPr>
            <w:r w:rsidRPr="004B115C">
              <w:rPr>
                <w:b/>
              </w:rPr>
              <w:t>AMOUNT</w:t>
            </w:r>
          </w:p>
        </w:tc>
      </w:tr>
      <w:tr w:rsidR="000A404A" w14:paraId="6770CE70" w14:textId="77777777" w:rsidTr="00BE2820">
        <w:trPr>
          <w:trHeight w:val="984"/>
        </w:trPr>
        <w:tc>
          <w:tcPr>
            <w:tcW w:w="7038" w:type="dxa"/>
          </w:tcPr>
          <w:p w14:paraId="1FE20F89" w14:textId="77777777" w:rsidR="004B115C" w:rsidRDefault="004B115C"/>
          <w:p w14:paraId="2E062E5B" w14:textId="65F078BA" w:rsidR="000A404A" w:rsidRDefault="00611159" w:rsidP="005A216C">
            <w:pPr>
              <w:pStyle w:val="ListParagraph"/>
            </w:pPr>
            <w:r>
              <w:t>Tech Developer Expense Claim</w:t>
            </w:r>
          </w:p>
        </w:tc>
        <w:tc>
          <w:tcPr>
            <w:tcW w:w="2116" w:type="dxa"/>
          </w:tcPr>
          <w:p w14:paraId="4B815DFB" w14:textId="77777777" w:rsidR="000A404A" w:rsidRDefault="000A404A"/>
          <w:p w14:paraId="28562BB2" w14:textId="4EEA1CF4" w:rsidR="00673B65" w:rsidRDefault="00B10F94">
            <w:r>
              <w:t>£</w:t>
            </w:r>
            <w:r w:rsidR="00611159">
              <w:t>1400</w:t>
            </w:r>
          </w:p>
          <w:p w14:paraId="3E2D35AC" w14:textId="2AED222B" w:rsidR="00673B65" w:rsidRDefault="00673B65"/>
        </w:tc>
      </w:tr>
      <w:tr w:rsidR="000A404A" w14:paraId="67B48732" w14:textId="77777777" w:rsidTr="00BE2820">
        <w:trPr>
          <w:trHeight w:val="84"/>
        </w:trPr>
        <w:tc>
          <w:tcPr>
            <w:tcW w:w="7038" w:type="dxa"/>
          </w:tcPr>
          <w:p w14:paraId="6DAC9F69" w14:textId="77777777" w:rsidR="000A404A" w:rsidRPr="005C1C77" w:rsidRDefault="000A404A">
            <w:pPr>
              <w:rPr>
                <w:b/>
              </w:rPr>
            </w:pPr>
            <w:r w:rsidRPr="005C1C77">
              <w:rPr>
                <w:b/>
              </w:rPr>
              <w:t>TOTAL</w:t>
            </w:r>
          </w:p>
        </w:tc>
        <w:tc>
          <w:tcPr>
            <w:tcW w:w="2116" w:type="dxa"/>
          </w:tcPr>
          <w:p w14:paraId="126C8199" w14:textId="06659655" w:rsidR="000A404A" w:rsidRDefault="00B10F94">
            <w:r>
              <w:t>£</w:t>
            </w:r>
            <w:r w:rsidR="00611159">
              <w:t>1</w:t>
            </w:r>
            <w:r w:rsidR="003E55CB">
              <w:t>400</w:t>
            </w:r>
          </w:p>
        </w:tc>
      </w:tr>
    </w:tbl>
    <w:p w14:paraId="13B38759" w14:textId="77777777" w:rsidR="00BE2820" w:rsidRDefault="00BE2820"/>
    <w:p w14:paraId="695C104F" w14:textId="77777777" w:rsidR="002E493C" w:rsidRDefault="002E493C"/>
    <w:p w14:paraId="0BEAA2A2" w14:textId="77777777" w:rsidR="00BE2820" w:rsidRPr="002E493C" w:rsidRDefault="002E493C" w:rsidP="00BE2820">
      <w:pPr>
        <w:spacing w:after="0" w:line="240" w:lineRule="auto"/>
        <w:rPr>
          <w:b/>
          <w:u w:val="single"/>
        </w:rPr>
      </w:pPr>
      <w:r w:rsidRPr="002E493C">
        <w:rPr>
          <w:b/>
          <w:u w:val="single"/>
        </w:rPr>
        <w:t>Bank details</w:t>
      </w:r>
    </w:p>
    <w:p w14:paraId="436DE4F6" w14:textId="77777777" w:rsidR="002E493C" w:rsidRDefault="002E493C" w:rsidP="00BE2820">
      <w:pPr>
        <w:spacing w:after="0" w:line="240" w:lineRule="auto"/>
        <w:rPr>
          <w:b/>
        </w:rPr>
      </w:pPr>
    </w:p>
    <w:p w14:paraId="69F58F7A" w14:textId="48E6480D" w:rsidR="002E493C" w:rsidRPr="00B10F94" w:rsidRDefault="002E493C" w:rsidP="00BE2820">
      <w:pPr>
        <w:spacing w:after="0" w:line="240" w:lineRule="auto"/>
        <w:rPr>
          <w:bCs/>
        </w:rPr>
      </w:pPr>
      <w:r>
        <w:rPr>
          <w:b/>
        </w:rPr>
        <w:t>Account name:</w:t>
      </w:r>
      <w:r w:rsidR="00673B65">
        <w:rPr>
          <w:b/>
        </w:rPr>
        <w:t xml:space="preserve"> </w:t>
      </w:r>
      <w:r w:rsidR="000D0BBE">
        <w:rPr>
          <w:b/>
        </w:rPr>
        <w:t>Ayush Khatiwada</w:t>
      </w:r>
    </w:p>
    <w:p w14:paraId="0C8E1A8F" w14:textId="77777777" w:rsidR="002E493C" w:rsidRDefault="002E493C" w:rsidP="00BE2820">
      <w:pPr>
        <w:spacing w:after="0" w:line="240" w:lineRule="auto"/>
        <w:rPr>
          <w:b/>
        </w:rPr>
      </w:pPr>
    </w:p>
    <w:p w14:paraId="429D8E41" w14:textId="7C94FDD1" w:rsidR="002E493C" w:rsidRPr="00673B65" w:rsidRDefault="002E493C" w:rsidP="00BE2820">
      <w:pPr>
        <w:spacing w:after="0" w:line="240" w:lineRule="auto"/>
      </w:pPr>
      <w:r>
        <w:rPr>
          <w:b/>
        </w:rPr>
        <w:t>Sort code</w:t>
      </w:r>
      <w:r w:rsidR="003E55CB">
        <w:rPr>
          <w:b/>
        </w:rPr>
        <w:t>:</w:t>
      </w:r>
      <w:r w:rsidR="009761B1">
        <w:rPr>
          <w:b/>
        </w:rPr>
        <w:t xml:space="preserve"> </w:t>
      </w:r>
      <w:r w:rsidR="005842D7">
        <w:rPr>
          <w:b/>
        </w:rPr>
        <w:t>20-42-76</w:t>
      </w:r>
    </w:p>
    <w:p w14:paraId="31673732" w14:textId="77777777" w:rsidR="002E493C" w:rsidRDefault="002E493C" w:rsidP="00BE2820">
      <w:pPr>
        <w:spacing w:after="0" w:line="240" w:lineRule="auto"/>
        <w:rPr>
          <w:b/>
        </w:rPr>
      </w:pPr>
    </w:p>
    <w:p w14:paraId="5FBD3C00" w14:textId="6325CBA1" w:rsidR="00201170" w:rsidRPr="00B10F94" w:rsidRDefault="00201170" w:rsidP="00201170">
      <w:pPr>
        <w:spacing w:after="0" w:line="240" w:lineRule="auto"/>
        <w:rPr>
          <w:bCs/>
        </w:rPr>
      </w:pPr>
      <w:r>
        <w:rPr>
          <w:b/>
        </w:rPr>
        <w:t>Account number:</w:t>
      </w:r>
      <w:r w:rsidR="00673B65">
        <w:rPr>
          <w:b/>
        </w:rPr>
        <w:t xml:space="preserve"> </w:t>
      </w:r>
      <w:r w:rsidR="009761B1">
        <w:rPr>
          <w:b/>
        </w:rPr>
        <w:t xml:space="preserve"> </w:t>
      </w:r>
      <w:r w:rsidR="005842D7">
        <w:rPr>
          <w:b/>
        </w:rPr>
        <w:t>23617629</w:t>
      </w:r>
    </w:p>
    <w:p w14:paraId="7C107939" w14:textId="77777777" w:rsidR="002E493C" w:rsidRDefault="002E493C" w:rsidP="00BE2820">
      <w:pPr>
        <w:spacing w:after="0" w:line="240" w:lineRule="auto"/>
      </w:pPr>
    </w:p>
    <w:p w14:paraId="3E32004E" w14:textId="2BE8AEAB" w:rsidR="00BE2820" w:rsidRDefault="00BE2820">
      <w:r>
        <w:t>____________________________________________________________________________________</w:t>
      </w:r>
    </w:p>
    <w:p w14:paraId="1F428E60" w14:textId="77777777" w:rsidR="00BE2820" w:rsidRPr="00BE2820" w:rsidRDefault="00BE2820" w:rsidP="004B115C">
      <w:pPr>
        <w:spacing w:after="0" w:line="240" w:lineRule="auto"/>
        <w:rPr>
          <w:b/>
          <w:u w:val="single"/>
        </w:rPr>
      </w:pPr>
      <w:r w:rsidRPr="00BE2820">
        <w:rPr>
          <w:b/>
          <w:u w:val="single"/>
        </w:rPr>
        <w:t>Internal Use</w:t>
      </w:r>
    </w:p>
    <w:p w14:paraId="575CAAC7" w14:textId="77777777" w:rsidR="00BE2820" w:rsidRDefault="00BE2820" w:rsidP="004B115C">
      <w:pPr>
        <w:spacing w:after="0" w:line="240" w:lineRule="auto"/>
        <w:rPr>
          <w:b/>
        </w:rPr>
      </w:pPr>
    </w:p>
    <w:p w14:paraId="19106D16" w14:textId="77777777" w:rsidR="004B115C" w:rsidRDefault="00BE2820" w:rsidP="004B115C">
      <w:pPr>
        <w:spacing w:after="0" w:line="240" w:lineRule="auto"/>
        <w:rPr>
          <w:b/>
        </w:rPr>
      </w:pPr>
      <w:r>
        <w:rPr>
          <w:b/>
        </w:rPr>
        <w:t>Department:</w:t>
      </w:r>
    </w:p>
    <w:p w14:paraId="2635A1D6" w14:textId="77777777" w:rsidR="00BE2820" w:rsidRDefault="00BE2820" w:rsidP="004B115C">
      <w:pPr>
        <w:spacing w:after="0" w:line="240" w:lineRule="auto"/>
        <w:rPr>
          <w:b/>
        </w:rPr>
      </w:pPr>
    </w:p>
    <w:p w14:paraId="728E5519" w14:textId="77777777" w:rsidR="005C1C77" w:rsidRPr="002E493C" w:rsidRDefault="00BE2820" w:rsidP="002E493C">
      <w:pPr>
        <w:spacing w:after="0" w:line="240" w:lineRule="auto"/>
        <w:rPr>
          <w:b/>
        </w:rPr>
      </w:pPr>
      <w:r>
        <w:rPr>
          <w:b/>
        </w:rPr>
        <w:t>Nominal Code:</w:t>
      </w:r>
    </w:p>
    <w:sectPr w:rsidR="005C1C77" w:rsidRPr="002E493C" w:rsidSect="007F5C84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E8B0C" w14:textId="77777777" w:rsidR="00D41283" w:rsidRDefault="00D41283" w:rsidP="00BE2820">
      <w:pPr>
        <w:spacing w:after="0" w:line="240" w:lineRule="auto"/>
      </w:pPr>
      <w:r>
        <w:separator/>
      </w:r>
    </w:p>
  </w:endnote>
  <w:endnote w:type="continuationSeparator" w:id="0">
    <w:p w14:paraId="226DB253" w14:textId="77777777" w:rsidR="00D41283" w:rsidRDefault="00D41283" w:rsidP="00BE2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932EC" w14:textId="77777777" w:rsidR="00D41283" w:rsidRDefault="00D41283" w:rsidP="00BE2820">
      <w:pPr>
        <w:spacing w:after="0" w:line="240" w:lineRule="auto"/>
      </w:pPr>
      <w:r>
        <w:separator/>
      </w:r>
    </w:p>
  </w:footnote>
  <w:footnote w:type="continuationSeparator" w:id="0">
    <w:p w14:paraId="4845D4D6" w14:textId="77777777" w:rsidR="00D41283" w:rsidRDefault="00D41283" w:rsidP="00BE2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D04F4" w14:textId="0BBDD8FE" w:rsidR="00BE2820" w:rsidRDefault="00B762EE" w:rsidP="0047490B">
    <w:pPr>
      <w:pStyle w:val="Header"/>
      <w:jc w:val="right"/>
    </w:pPr>
    <w:r>
      <w:rPr>
        <w:noProof/>
      </w:rPr>
      <w:drawing>
        <wp:inline distT="0" distB="0" distL="0" distR="0" wp14:anchorId="0D3A511B" wp14:editId="11464191">
          <wp:extent cx="1143126" cy="684000"/>
          <wp:effectExtent l="0" t="0" r="0" b="1905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EO_London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126" cy="68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858AA"/>
    <w:multiLevelType w:val="hybridMultilevel"/>
    <w:tmpl w:val="732E3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872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jAxNDU2N7K0NDBR0lEKTi0uzszPAykwrAUAhI0rkCwAAAA="/>
  </w:docVars>
  <w:rsids>
    <w:rsidRoot w:val="005C1C77"/>
    <w:rsid w:val="000A404A"/>
    <w:rsid w:val="000D0BBE"/>
    <w:rsid w:val="000D134B"/>
    <w:rsid w:val="000E0CE5"/>
    <w:rsid w:val="001235C5"/>
    <w:rsid w:val="001A1E58"/>
    <w:rsid w:val="001B1F28"/>
    <w:rsid w:val="001E5508"/>
    <w:rsid w:val="001E7E90"/>
    <w:rsid w:val="00201170"/>
    <w:rsid w:val="0025678B"/>
    <w:rsid w:val="0026449B"/>
    <w:rsid w:val="002D46E4"/>
    <w:rsid w:val="002E493C"/>
    <w:rsid w:val="00317595"/>
    <w:rsid w:val="00380799"/>
    <w:rsid w:val="003E55CB"/>
    <w:rsid w:val="00411141"/>
    <w:rsid w:val="00437110"/>
    <w:rsid w:val="0046464B"/>
    <w:rsid w:val="0047490B"/>
    <w:rsid w:val="004B115C"/>
    <w:rsid w:val="004C6ECB"/>
    <w:rsid w:val="00546BD2"/>
    <w:rsid w:val="005548A7"/>
    <w:rsid w:val="00574FF8"/>
    <w:rsid w:val="005842D7"/>
    <w:rsid w:val="005A216C"/>
    <w:rsid w:val="005C13DF"/>
    <w:rsid w:val="005C1C77"/>
    <w:rsid w:val="00611159"/>
    <w:rsid w:val="00673B65"/>
    <w:rsid w:val="00721A59"/>
    <w:rsid w:val="00736E78"/>
    <w:rsid w:val="007E2544"/>
    <w:rsid w:val="007F1707"/>
    <w:rsid w:val="007F5C84"/>
    <w:rsid w:val="00802BCB"/>
    <w:rsid w:val="00807E19"/>
    <w:rsid w:val="00886228"/>
    <w:rsid w:val="008C0709"/>
    <w:rsid w:val="008F67DD"/>
    <w:rsid w:val="008F6D1D"/>
    <w:rsid w:val="00904A08"/>
    <w:rsid w:val="00975A16"/>
    <w:rsid w:val="009761B1"/>
    <w:rsid w:val="009775FC"/>
    <w:rsid w:val="00994E7F"/>
    <w:rsid w:val="009C74E8"/>
    <w:rsid w:val="00A27949"/>
    <w:rsid w:val="00A51A4F"/>
    <w:rsid w:val="00B0387D"/>
    <w:rsid w:val="00B053A2"/>
    <w:rsid w:val="00B10F94"/>
    <w:rsid w:val="00B70C32"/>
    <w:rsid w:val="00B762EE"/>
    <w:rsid w:val="00B8385C"/>
    <w:rsid w:val="00BE2820"/>
    <w:rsid w:val="00C227B9"/>
    <w:rsid w:val="00C87961"/>
    <w:rsid w:val="00CC060F"/>
    <w:rsid w:val="00D41283"/>
    <w:rsid w:val="00D524D9"/>
    <w:rsid w:val="00E65D25"/>
    <w:rsid w:val="00E97352"/>
    <w:rsid w:val="00ED0C4D"/>
    <w:rsid w:val="00F11DB6"/>
    <w:rsid w:val="00F2521E"/>
    <w:rsid w:val="00FE54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FC222"/>
  <w15:docId w15:val="{45384737-1EED-400F-8FEB-60BDFCE8E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1C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6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E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B115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28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820"/>
  </w:style>
  <w:style w:type="paragraph" w:styleId="Footer">
    <w:name w:val="footer"/>
    <w:basedOn w:val="Normal"/>
    <w:link w:val="FooterChar"/>
    <w:uiPriority w:val="99"/>
    <w:unhideWhenUsed/>
    <w:rsid w:val="00BE28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820"/>
  </w:style>
  <w:style w:type="character" w:styleId="UnresolvedMention">
    <w:name w:val="Unresolved Mention"/>
    <w:basedOn w:val="DefaultParagraphFont"/>
    <w:uiPriority w:val="99"/>
    <w:semiHidden/>
    <w:unhideWhenUsed/>
    <w:rsid w:val="00975A1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73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9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993E2E06259B41B8B72B378261B95C" ma:contentTypeVersion="10" ma:contentTypeDescription="Create a new document." ma:contentTypeScope="" ma:versionID="a95cc615f8e4b8e5d70933fb18cbe83e">
  <xsd:schema xmlns:xsd="http://www.w3.org/2001/XMLSchema" xmlns:xs="http://www.w3.org/2001/XMLSchema" xmlns:p="http://schemas.microsoft.com/office/2006/metadata/properties" xmlns:ns2="2f18e6bb-c9f9-4cff-ba0d-91b16632d3ad" targetNamespace="http://schemas.microsoft.com/office/2006/metadata/properties" ma:root="true" ma:fieldsID="78b2321260a58181b184262f4df4c1f6" ns2:_="">
    <xsd:import namespace="2f18e6bb-c9f9-4cff-ba0d-91b16632d3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18e6bb-c9f9-4cff-ba0d-91b16632d3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5E3E80-64EA-4257-83F6-E35A076F94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438E34-A147-4AEE-A8A7-B002EBA674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18e6bb-c9f9-4cff-ba0d-91b16632d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F2E06F-C6A9-4B01-9AAF-C24F228E08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30ECD6C-0103-437B-921D-C3FE45E7E0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kua.ampofo</dc:creator>
  <cp:lastModifiedBy>Khatiwada, Ayush</cp:lastModifiedBy>
  <cp:revision>2</cp:revision>
  <cp:lastPrinted>2017-09-20T09:51:00Z</cp:lastPrinted>
  <dcterms:created xsi:type="dcterms:W3CDTF">2023-07-06T20:14:00Z</dcterms:created>
  <dcterms:modified xsi:type="dcterms:W3CDTF">2023-07-0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93E2E06259B41B8B72B378261B95C</vt:lpwstr>
  </property>
  <property fmtid="{D5CDD505-2E9C-101B-9397-08002B2CF9AE}" pid="3" name="Order">
    <vt:r8>24400</vt:r8>
  </property>
</Properties>
</file>